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983ca9497513a777f81b382c75ad0c8bba8b173"/>
    <w:p>
      <w:pPr>
        <w:pStyle w:val="Heading1"/>
      </w:pPr>
      <w:r>
        <w:t xml:space="preserve">Cover Letter for Diplomat Position in United States Los Angeles</w:t>
      </w:r>
    </w:p>
    <w:p>
      <w:pPr>
        <w:pStyle w:val="FirstParagraph"/>
      </w:pPr>
      <w:r>
        <w:t xml:space="preserve">Dear [Hiring Manager's Name or "Hiring Committee"],</w:t>
      </w:r>
    </w:p>
    <w:p>
      <w:pPr>
        <w:pStyle w:val="BodyText"/>
      </w:pPr>
      <w:r>
        <w:t xml:space="preserve">I am writing to express my enthusiastic interest in the Diplomat position within the United States Los Angeles office. As a seasoned professional with a deep commitment to fostering international relations and cultural exchange, I am eager to contribute my expertise, passion for diplomacy, and understanding of global dynamics to support the mission of this esteemed institution. The opportunity to work as a Diplomat in one of the most culturally vibrant and globally connected cities in the United States—Los Angeles—resonates deeply with my career goals and values.</w:t>
      </w:r>
    </w:p>
    <w:p>
      <w:pPr>
        <w:pStyle w:val="BodyText"/>
      </w:pPr>
      <w:r>
        <w:t xml:space="preserve">Throughout my career, I have dedicated myself to advancing diplomatic efforts that bridge nations, promote mutual understanding, and address shared challenges. My experience spans various aspects of international relations, including negotiation strategies, cross-cultural communication, and policy development. These skills have been honed through roles in both governmental and non-governmental organizations where I collaborated with stakeholders from diverse backgrounds to achieve common objectives. I am particularly proud of my work in facilitating partnerships between countries to address climate change, economic collaboration, and cultural preservation initiatives. Such efforts not only reflect the core principles of diplomacy but also align with the United States’ broader vision for global leadership.</w:t>
      </w:r>
    </w:p>
    <w:p>
      <w:pPr>
        <w:pStyle w:val="BodyText"/>
      </w:pPr>
      <w:r>
        <w:t xml:space="preserve">Los Angeles, as a city that embodies the essence of international connectivity, presents a unique opportunity to leverage my diplomatic expertise in a setting where innovation, diversity, and global influence converge. The region’s role as a hub for entertainment, technology, and international trade makes it an ideal location for fostering collaborations that transcend borders. As a Diplomat in this dynamic environment, I would be committed to strengthening ties between the United States and its global partners while supporting local initiatives that reflect the city’s multicultural ethos. My ability to navigate complex geopolitical landscapes and build trust among stakeholders would enable me to contribute meaningfully to this mission.</w:t>
      </w:r>
    </w:p>
    <w:p>
      <w:pPr>
        <w:pStyle w:val="BodyText"/>
      </w:pPr>
      <w:r>
        <w:t xml:space="preserve">One of my greatest strengths as a Diplomat is my ability to adapt to diverse cultural contexts while maintaining a focus on long-term strategic goals. I have worked extensively in multilingual environments, which has equipped me with the skills to communicate effectively across cultures and navigate nuanced diplomatic challenges. For instance, during my tenure at [Previous Organization], I led a team that successfully mediated a dispute between two nations over trade agreements by emphasizing mutual benefits and fostering open dialogue. This experience underscored the importance of empathy, patience, and strategic thinking in diplomacy—qualities I believe are essential for success in this role.</w:t>
      </w:r>
    </w:p>
    <w:p>
      <w:pPr>
        <w:pStyle w:val="BodyText"/>
      </w:pPr>
      <w:r>
        <w:t xml:space="preserve">In addition to my professional background, I am deeply committed to advancing the principles of equity and inclusion that underpin effective diplomacy. Los Angeles’s diverse population offers a rich tapestry of perspectives that can inform global strategies, and I am eager to collaborate with local communities to ensure their voices are represented in international conversations. Whether it is through supporting cultural exchange programs, promoting educational initiatives, or advocating for sustainable development projects, I am dedicated to creating pathways for collaboration that reflect the values of the United States and the aspirations of its global partners.</w:t>
      </w:r>
    </w:p>
    <w:p>
      <w:pPr>
        <w:pStyle w:val="BodyText"/>
      </w:pPr>
      <w:r>
        <w:t xml:space="preserve">What draws me most to this opportunity is the chance to contribute to a legacy of diplomacy that shapes the future of international relations. The United States Los Angeles office plays a vital role in bridging domestic and global priorities, and I am confident that my skills in strategic planning, stakeholder engagement, and cross-cultural collaboration would enable me to make a meaningful impact. I am particularly inspired by the city’s reputation as a melting pot of ideas and innovation, which aligns with my belief that diplomacy thrives when it is rooted in creativity and adaptability.</w:t>
      </w:r>
    </w:p>
    <w:p>
      <w:pPr>
        <w:pStyle w:val="BodyText"/>
      </w:pPr>
      <w:r>
        <w:t xml:space="preserve">As I consider this role, I am reminded of the profound responsibility that comes with being a Diplomat. It is not merely about representing one’s country but also about fostering connections that transcend political boundaries. In Los Angeles, where the world’s cultures intersect, this responsibility takes on even greater significance. My goal is to serve as a bridge between nations and communities, ensuring that diplomacy remains a force for unity and progress.</w:t>
      </w:r>
    </w:p>
    <w:p>
      <w:pPr>
        <w:pStyle w:val="BodyText"/>
      </w:pPr>
      <w:r>
        <w:t xml:space="preserve">I would be honored to bring my experience, vision, and dedication to the United States Los Angeles office. I am confident that my background in diplomacy, combined with my passion for international collaboration, positions me to contribute effectively to the goals of this organization. I look forward to the opportunity to discuss how I can support your mission and continue building a future defined by cooperation and mutual respect.</w:t>
      </w:r>
    </w:p>
    <w:p>
      <w:pPr>
        <w:pStyle w:val="BodyText"/>
      </w:pPr>
      <w:r>
        <w:t xml:space="preserve">Thank you for considering my application. I am eager to bring my skills and enthusiasm to this role and am available at your convenience for an interview. Please feel free to contact me via [Your Phone Number] or [Your Email Address] if you require any additional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United States Los Angeles</dc:title>
  <dc:creator/>
  <dc:language>en</dc:language>
  <cp:keywords/>
  <dcterms:created xsi:type="dcterms:W3CDTF">2026-07-25T02:35:30Z</dcterms:created>
  <dcterms:modified xsi:type="dcterms:W3CDTF">2026-07-25T02:35:30Z</dcterms:modified>
</cp:coreProperties>
</file>

<file path=docProps/custom.xml><?xml version="1.0" encoding="utf-8"?>
<Properties xmlns="http://schemas.openxmlformats.org/officeDocument/2006/custom-properties" xmlns:vt="http://schemas.openxmlformats.org/officeDocument/2006/docPropsVTypes"/>
</file>